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6BC414" w14:textId="6822FCD5" w:rsidR="003B23F9" w:rsidRDefault="00FC2C9C" w:rsidP="00FE4D06">
      <w:pPr>
        <w:jc w:val="center"/>
      </w:pPr>
      <w:r>
        <w:t xml:space="preserve">CS 250 </w:t>
      </w:r>
      <w:r w:rsidR="001A787F">
        <w:t>Spring 2017</w:t>
      </w:r>
      <w:r w:rsidR="006C4078">
        <w:t xml:space="preserve"> Homework 08</w:t>
      </w:r>
    </w:p>
    <w:p w14:paraId="06A76CD7" w14:textId="5A9E202A" w:rsidR="00D31C21" w:rsidRDefault="003B23F9" w:rsidP="003B23F9">
      <w:pPr>
        <w:jc w:val="center"/>
      </w:pPr>
      <w:r>
        <w:t>D</w:t>
      </w:r>
      <w:r w:rsidR="002648C9">
        <w:t>u</w:t>
      </w:r>
      <w:r w:rsidR="006C4078">
        <w:t>e 11:58pm Wednesday, March 29</w:t>
      </w:r>
      <w:r w:rsidR="006523D1">
        <w:t>,</w:t>
      </w:r>
      <w:r w:rsidR="001A787F">
        <w:t xml:space="preserve"> 2017</w:t>
      </w:r>
    </w:p>
    <w:p w14:paraId="3703E4DE" w14:textId="4F934893" w:rsidR="003B23F9" w:rsidRDefault="001A787F" w:rsidP="001A787F">
      <w:pPr>
        <w:jc w:val="center"/>
      </w:pPr>
      <w:r>
        <w:t>Submit your typewritten file in PDF format to Blackboard.</w:t>
      </w:r>
    </w:p>
    <w:p w14:paraId="631F0536" w14:textId="77777777" w:rsidR="001A787F" w:rsidRDefault="001A787F" w:rsidP="001A787F">
      <w:pPr>
        <w:jc w:val="center"/>
      </w:pPr>
    </w:p>
    <w:p w14:paraId="3A5C55FD" w14:textId="77777777" w:rsidR="00E93A10" w:rsidRDefault="00DE5EFA" w:rsidP="00DE5EFA">
      <w:pPr>
        <w:pStyle w:val="ListParagraph"/>
        <w:numPr>
          <w:ilvl w:val="0"/>
          <w:numId w:val="12"/>
        </w:numPr>
      </w:pPr>
      <w:r w:rsidRPr="00A54528">
        <w:t xml:space="preserve">Let store indirect be defined as </w:t>
      </w:r>
      <w:r w:rsidRPr="00A54528">
        <w:br/>
        <w:t xml:space="preserve"> </w:t>
      </w:r>
      <w:r w:rsidRPr="00A54528">
        <w:tab/>
        <w:t>STOREI (regX, offset, regY)</w:t>
      </w:r>
      <w:r w:rsidRPr="00A54528">
        <w:tab/>
      </w:r>
      <w:r w:rsidRPr="00A54528">
        <w:tab/>
        <w:t># store the contents of regX into the memory</w:t>
      </w:r>
      <w:r w:rsidRPr="00A54528">
        <w:br/>
        <w:t xml:space="preserve"> </w:t>
      </w:r>
      <w:r w:rsidRPr="00A54528">
        <w:tab/>
      </w:r>
      <w:r w:rsidRPr="00A54528">
        <w:tab/>
      </w:r>
      <w:r w:rsidRPr="00A54528">
        <w:tab/>
      </w:r>
      <w:r w:rsidRPr="00A54528">
        <w:tab/>
      </w:r>
      <w:r w:rsidRPr="00A54528">
        <w:tab/>
      </w:r>
      <w:r w:rsidRPr="00A54528">
        <w:tab/>
        <w:t># location pointed to by the address found in</w:t>
      </w:r>
      <w:r w:rsidRPr="00A54528">
        <w:br/>
        <w:t xml:space="preserve"> </w:t>
      </w:r>
      <w:r w:rsidRPr="00A54528">
        <w:tab/>
      </w:r>
      <w:r w:rsidRPr="00A54528">
        <w:tab/>
      </w:r>
      <w:r w:rsidRPr="00A54528">
        <w:tab/>
      </w:r>
      <w:r w:rsidRPr="00A54528">
        <w:tab/>
      </w:r>
      <w:r w:rsidRPr="00A54528">
        <w:tab/>
      </w:r>
      <w:r w:rsidRPr="00A54528">
        <w:tab/>
        <w:t xml:space="preserve"># memory at location offset+regY </w:t>
      </w:r>
      <w:r w:rsidRPr="00A54528">
        <w:br/>
        <w:t>Devise a way to implement STOREI as a macro written in the instruction se</w:t>
      </w:r>
      <w:r>
        <w:t>t architecture (ISA) of Figure 6</w:t>
      </w:r>
      <w:r w:rsidRPr="00A54528">
        <w:t>.1.  For full credit, your implementation of STOREI may use no more storage locations and no different storage locations that does a single store instruction and must be expressed in the form of a macro.</w:t>
      </w:r>
    </w:p>
    <w:p w14:paraId="3A487018" w14:textId="77777777" w:rsidR="00E93A10" w:rsidRDefault="00E93A10" w:rsidP="00E93A10">
      <w:pPr>
        <w:pStyle w:val="ListParagraph"/>
        <w:ind w:left="360"/>
      </w:pPr>
    </w:p>
    <w:p w14:paraId="3D2D0025" w14:textId="2CC02ED5" w:rsidR="00DE5EFA" w:rsidRPr="00A54528" w:rsidRDefault="00E93A10" w:rsidP="00E93A10">
      <w:pPr>
        <w:pStyle w:val="ListParagraph"/>
        <w:ind w:left="360"/>
      </w:pPr>
      <w:r>
        <w:t xml:space="preserve">Add offset and regY into regB of the store operation and then move regX to regA of the store operation. Then call the store operation. </w:t>
      </w:r>
      <w:r w:rsidR="00DE5EFA" w:rsidRPr="00A54528">
        <w:br/>
      </w:r>
    </w:p>
    <w:p w14:paraId="4CAE4F52" w14:textId="77777777" w:rsidR="007212E8" w:rsidRDefault="007212E8" w:rsidP="007212E8">
      <w:pPr>
        <w:pStyle w:val="ListParagraph"/>
        <w:numPr>
          <w:ilvl w:val="0"/>
          <w:numId w:val="12"/>
        </w:numPr>
      </w:pPr>
      <w:r>
        <w:t xml:space="preserve">Assume that we make an enhancement to a computer that improves some mode of execution by a factor of 10.  Enhanced mode is used 50% of the time, measured as a percentage of the execution time </w:t>
      </w:r>
      <w:r w:rsidRPr="00FC6892">
        <w:rPr>
          <w:i/>
        </w:rPr>
        <w:t>when the enhanced mode is in use</w:t>
      </w:r>
      <w:r>
        <w:t xml:space="preserve">.  Recall that Amdahl’s Law depends on the fraction of the original, </w:t>
      </w:r>
      <w:r w:rsidRPr="00FC6892">
        <w:rPr>
          <w:i/>
        </w:rPr>
        <w:t>unenhanced</w:t>
      </w:r>
      <w:r>
        <w:t xml:space="preserve"> execution time that could make use of the enhanced mode.  Thus, we cannot directly use this 50% measurement to compute speedup with Amdahl’s Law.</w:t>
      </w:r>
    </w:p>
    <w:p w14:paraId="5625D14F" w14:textId="56128678" w:rsidR="007212E8" w:rsidRDefault="007212E8" w:rsidP="007212E8">
      <w:pPr>
        <w:pStyle w:val="ListParagraph"/>
        <w:numPr>
          <w:ilvl w:val="1"/>
          <w:numId w:val="12"/>
        </w:numPr>
      </w:pPr>
      <w:r>
        <w:t>What is the speedup we have obtained from fast mode?</w:t>
      </w:r>
      <w:r>
        <w:br/>
      </w: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</m:t>
              </m: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0.5</m:t>
                  </m:r>
                </m:num>
                <m:den>
                  <m:r>
                    <w:rPr>
                      <w:rFonts w:ascii="Cambria Math" w:hAnsi="Cambria Math"/>
                    </w:rPr>
                    <m:t>10</m:t>
                  </m:r>
                </m:den>
              </m:f>
            </m:den>
          </m:f>
          <m:r>
            <w:rPr>
              <w:rFonts w:ascii="Cambria Math" w:hAnsi="Cambria Math"/>
            </w:rPr>
            <m:t>=10</m:t>
          </m:r>
        </m:oMath>
      </m:oMathPara>
    </w:p>
    <w:p w14:paraId="22903A44" w14:textId="77777777" w:rsidR="004D126E" w:rsidRDefault="004D126E" w:rsidP="004D126E">
      <w:pPr>
        <w:pStyle w:val="ListParagraph"/>
        <w:ind w:left="1080"/>
      </w:pPr>
    </w:p>
    <w:p w14:paraId="4D2536CC" w14:textId="77777777" w:rsidR="004D126E" w:rsidRDefault="007212E8" w:rsidP="007212E8">
      <w:pPr>
        <w:pStyle w:val="ListParagraph"/>
        <w:numPr>
          <w:ilvl w:val="1"/>
          <w:numId w:val="12"/>
        </w:numPr>
      </w:pPr>
      <w:r>
        <w:t>What percentage of the original execution time has been converted to fast mode?</w:t>
      </w:r>
    </w:p>
    <w:p w14:paraId="27B40142" w14:textId="02AFC583" w:rsidR="004D126E" w:rsidRDefault="00A67AB0" w:rsidP="004D126E">
      <w:pPr>
        <w:pStyle w:val="ListParagraph"/>
      </w:pPr>
      <w:r>
        <w:t>0.25</w:t>
      </w:r>
      <w:bookmarkStart w:id="0" w:name="_GoBack"/>
      <w:bookmarkEnd w:id="0"/>
    </w:p>
    <w:p w14:paraId="03DB9959" w14:textId="25BFE0F1" w:rsidR="007212E8" w:rsidRDefault="007212E8" w:rsidP="004D126E">
      <w:pPr>
        <w:pStyle w:val="ListParagraph"/>
        <w:ind w:left="1080"/>
      </w:pPr>
      <w:r>
        <w:br/>
      </w:r>
    </w:p>
    <w:p w14:paraId="47CA69EA" w14:textId="1B57C11C" w:rsidR="00194A6F" w:rsidRDefault="004503C8" w:rsidP="00243472">
      <w:pPr>
        <w:pStyle w:val="ListParagraph"/>
        <w:numPr>
          <w:ilvl w:val="0"/>
          <w:numId w:val="12"/>
        </w:numPr>
      </w:pPr>
      <w:r>
        <w:t>Assume that a computer has a physical memory organized into 64-bit words.  Give the word address and offset within the word for each of the following byte addresses:  0,</w:t>
      </w:r>
      <w:r w:rsidR="007A14DC">
        <w:t xml:space="preserve"> 9, 27, 31, 120, and 256.</w:t>
      </w:r>
      <w:r>
        <w:br/>
      </w:r>
      <w:r w:rsidR="00243472">
        <w:t xml:space="preserve">0 – 0x0 </w:t>
      </w:r>
    </w:p>
    <w:p w14:paraId="68827D8D" w14:textId="0FBD2AB2" w:rsidR="00243472" w:rsidRDefault="00243472" w:rsidP="00243472">
      <w:pPr>
        <w:pStyle w:val="ListParagraph"/>
        <w:ind w:left="360"/>
      </w:pPr>
      <w:r>
        <w:t xml:space="preserve">9 –  0x1 + 1 </w:t>
      </w:r>
    </w:p>
    <w:p w14:paraId="007D28AA" w14:textId="390C5A58" w:rsidR="00243472" w:rsidRDefault="00243472" w:rsidP="00243472">
      <w:pPr>
        <w:pStyle w:val="ListParagraph"/>
        <w:ind w:left="360"/>
      </w:pPr>
      <w:r>
        <w:t>27 – 0x3 + 3</w:t>
      </w:r>
    </w:p>
    <w:p w14:paraId="1A794057" w14:textId="0CFAD6BB" w:rsidR="00243472" w:rsidRDefault="00243472" w:rsidP="00243472">
      <w:pPr>
        <w:pStyle w:val="ListParagraph"/>
        <w:ind w:left="360"/>
      </w:pPr>
      <w:r>
        <w:t>31 – 0x3 + 7</w:t>
      </w:r>
    </w:p>
    <w:p w14:paraId="6CDEEFC9" w14:textId="631373DA" w:rsidR="00243472" w:rsidRDefault="00243472" w:rsidP="00243472">
      <w:pPr>
        <w:pStyle w:val="ListParagraph"/>
        <w:ind w:left="360"/>
      </w:pPr>
      <w:r>
        <w:t>120 – 0xF</w:t>
      </w:r>
    </w:p>
    <w:p w14:paraId="65170F4B" w14:textId="3202CA1A" w:rsidR="00243472" w:rsidRDefault="00243472" w:rsidP="00243472">
      <w:pPr>
        <w:pStyle w:val="ListParagraph"/>
        <w:ind w:left="360"/>
      </w:pPr>
      <w:r>
        <w:t>256 – 0x20</w:t>
      </w:r>
    </w:p>
    <w:p w14:paraId="3A917FB8" w14:textId="34063ABA" w:rsidR="00D615A6" w:rsidRDefault="00D615A6" w:rsidP="003C5CE5">
      <w:pPr>
        <w:pStyle w:val="ListParagraph"/>
        <w:numPr>
          <w:ilvl w:val="0"/>
          <w:numId w:val="12"/>
        </w:numPr>
      </w:pPr>
      <w:r>
        <w:t>Consider the following code snippet and Figure 11.6 from our text.</w:t>
      </w:r>
      <w:r>
        <w:br/>
      </w:r>
      <w:r>
        <w:br/>
        <w:t xml:space="preserve"> </w:t>
      </w:r>
      <w:r>
        <w:tab/>
        <w:t>for (i = 0; i &lt;= 1023; i = i + j) {</w:t>
      </w:r>
      <w:r>
        <w:br/>
        <w:t xml:space="preserve"> </w:t>
      </w:r>
      <w:r>
        <w:tab/>
      </w:r>
      <w:r>
        <w:tab/>
        <w:t>array[i] =  array[i] + 7;</w:t>
      </w:r>
      <w:r>
        <w:br/>
        <w:t xml:space="preserve"> </w:t>
      </w:r>
      <w:r>
        <w:tab/>
        <w:t>}</w:t>
      </w:r>
      <w:r>
        <w:br/>
      </w:r>
      <w:r>
        <w:rPr>
          <w:noProof/>
          <w:lang w:eastAsia="en-US"/>
        </w:rPr>
        <w:lastRenderedPageBreak/>
        <w:drawing>
          <wp:inline distT="0" distB="0" distL="0" distR="0" wp14:anchorId="747ECB3C" wp14:editId="3F47B4E8">
            <wp:extent cx="4752594" cy="282549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-11.6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594" cy="2825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Assume that the Figure 11.6 memory is built from a single memory chip that can be read during one CPU clock cycle but t</w:t>
      </w:r>
      <w:r w:rsidR="00DE5EFA">
        <w:t xml:space="preserve">hen requires 3 more CPU clock </w:t>
      </w:r>
      <w:r>
        <w:t>cycles before the chip is again ready to be accessed by the CPU.  Assume that the constant 7 in the code snippet and the current values of variables i and j are available in CPU registers at all times. Finally, assume that the CPU stalls until array[i] can be read from data memory.</w:t>
      </w:r>
      <w:r w:rsidR="0023400B">
        <w:br/>
      </w:r>
    </w:p>
    <w:p w14:paraId="78D132CD" w14:textId="5C1FC36D" w:rsidR="006B23AA" w:rsidRDefault="00D615A6" w:rsidP="00D615A6">
      <w:pPr>
        <w:pStyle w:val="ListParagraph"/>
        <w:numPr>
          <w:ilvl w:val="1"/>
          <w:numId w:val="12"/>
        </w:numPr>
      </w:pPr>
      <w:r>
        <w:t>Describe the stalls that the CPU will experience due only to data memory read access of elements of array[i] as a function of the value of j for 1 &lt;= j &lt;= 1024.  Ignore data memory write accesses; ignor</w:t>
      </w:r>
      <w:r w:rsidR="0023400B">
        <w:t>e all instruction fetch stalls (</w:t>
      </w:r>
      <w:r>
        <w:t>such as one due to a control hazard</w:t>
      </w:r>
      <w:r w:rsidR="0023400B">
        <w:t>)</w:t>
      </w:r>
      <w:r>
        <w:t>.  W</w:t>
      </w:r>
      <w:r w:rsidR="0023400B">
        <w:t>ith respect to execution time, w</w:t>
      </w:r>
      <w:r>
        <w:t>hat are the best values of j and the worst values?</w:t>
      </w:r>
    </w:p>
    <w:p w14:paraId="49991606" w14:textId="77777777" w:rsidR="006B23AA" w:rsidRDefault="006B23AA" w:rsidP="006B23AA">
      <w:pPr>
        <w:pStyle w:val="ListParagraph"/>
        <w:ind w:left="1080"/>
      </w:pPr>
    </w:p>
    <w:p w14:paraId="0B407BE0" w14:textId="73961929" w:rsidR="006B23AA" w:rsidRDefault="006B23AA" w:rsidP="006B23AA">
      <w:pPr>
        <w:pStyle w:val="ListParagraph"/>
        <w:ind w:left="1080"/>
      </w:pPr>
      <w:r>
        <w:t>The CPU will stall every time the inner block of the for loop is executed because the inner block must always read and then written to.</w:t>
      </w:r>
    </w:p>
    <w:p w14:paraId="294183F7" w14:textId="38B5F9C2" w:rsidR="006B23AA" w:rsidRDefault="006B23AA" w:rsidP="006B23AA">
      <w:pPr>
        <w:pStyle w:val="ListParagraph"/>
        <w:ind w:left="1080"/>
      </w:pPr>
      <w:r>
        <w:t>Best: j = 1023, the for loop executes only once causing 3 stalls.</w:t>
      </w:r>
    </w:p>
    <w:p w14:paraId="03018272" w14:textId="610BF1FD" w:rsidR="00D615A6" w:rsidRDefault="006B23AA" w:rsidP="006B23AA">
      <w:pPr>
        <w:pStyle w:val="ListParagraph"/>
        <w:ind w:left="1080"/>
      </w:pPr>
      <w:r>
        <w:t>//Worst: j = 1, the for lo</w:t>
      </w:r>
      <w:r w:rsidR="00460F03">
        <w:t>op executes 1024 times causing 6</w:t>
      </w:r>
      <w:r>
        <w:t>*1024 stalls.</w:t>
      </w:r>
      <w:r w:rsidR="00D615A6">
        <w:br/>
      </w:r>
    </w:p>
    <w:p w14:paraId="773333D7" w14:textId="77777777" w:rsidR="00460F03" w:rsidRDefault="00D615A6" w:rsidP="0023400B">
      <w:pPr>
        <w:pStyle w:val="ListParagraph"/>
        <w:numPr>
          <w:ilvl w:val="1"/>
          <w:numId w:val="12"/>
        </w:numPr>
      </w:pPr>
      <w:r>
        <w:t xml:space="preserve">Now assume </w:t>
      </w:r>
      <w:r w:rsidR="0023400B">
        <w:t xml:space="preserve">all is the same as in part (a) of this question except that </w:t>
      </w:r>
      <w:r>
        <w:t xml:space="preserve">the memory system </w:t>
      </w:r>
      <w:r w:rsidR="0023400B">
        <w:t xml:space="preserve">configuration is now as </w:t>
      </w:r>
      <w:r>
        <w:t>shown in Figure 11.13.</w:t>
      </w:r>
    </w:p>
    <w:p w14:paraId="5A4AA5F3" w14:textId="77777777" w:rsidR="00460F03" w:rsidRDefault="00460F03" w:rsidP="00460F03">
      <w:pPr>
        <w:pStyle w:val="ListParagraph"/>
        <w:ind w:left="1080"/>
      </w:pPr>
      <w:r>
        <w:t>There will be 5*3 stalls for the read operation and 6*3 stalls for the write operation of each loop iteration.</w:t>
      </w:r>
    </w:p>
    <w:p w14:paraId="6BDC9F21" w14:textId="77777777" w:rsidR="00460F03" w:rsidRDefault="00460F03" w:rsidP="00460F03">
      <w:pPr>
        <w:pStyle w:val="ListParagraph"/>
        <w:ind w:left="1080"/>
      </w:pPr>
    </w:p>
    <w:p w14:paraId="75D6367D" w14:textId="122B85A8" w:rsidR="00460F03" w:rsidRDefault="00460F03" w:rsidP="00460F03">
      <w:pPr>
        <w:pStyle w:val="ListParagraph"/>
        <w:ind w:left="1080"/>
      </w:pPr>
      <w:r>
        <w:t>Best: j &gt;= 1023, the for loop executes only once causing 3</w:t>
      </w:r>
      <w:r>
        <w:t>3</w:t>
      </w:r>
      <w:r>
        <w:t xml:space="preserve"> stalls.</w:t>
      </w:r>
    </w:p>
    <w:p w14:paraId="660200EB" w14:textId="75A8A829" w:rsidR="00462C8F" w:rsidRDefault="00460F03" w:rsidP="00460F03">
      <w:pPr>
        <w:pStyle w:val="ListParagraph"/>
        <w:ind w:left="1080"/>
      </w:pPr>
      <w:r>
        <w:lastRenderedPageBreak/>
        <w:t>Worst: j = 1, the for loop executes 1024 times causing 3</w:t>
      </w:r>
      <w:r>
        <w:t>6</w:t>
      </w:r>
      <w:r>
        <w:t>*1024 stalls.</w:t>
      </w:r>
      <w:r w:rsidR="00D6044D">
        <w:br/>
      </w:r>
      <w:r w:rsidR="00D6044D">
        <w:rPr>
          <w:noProof/>
          <w:lang w:eastAsia="en-US"/>
        </w:rPr>
        <w:drawing>
          <wp:inline distT="0" distB="0" distL="0" distR="0" wp14:anchorId="43B4D37B" wp14:editId="0B21E32A">
            <wp:extent cx="4752594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-11.13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2594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044D">
        <w:br/>
      </w:r>
      <w:r w:rsidR="009C53D1">
        <w:t xml:space="preserve">Describe the stall cycles </w:t>
      </w:r>
      <w:r w:rsidR="00D6044D">
        <w:t xml:space="preserve">that the CPU will experience </w:t>
      </w:r>
      <w:r w:rsidR="009C53D1">
        <w:t xml:space="preserve">due </w:t>
      </w:r>
      <w:r w:rsidR="00D6044D">
        <w:t xml:space="preserve">only </w:t>
      </w:r>
      <w:r w:rsidR="009C53D1">
        <w:t xml:space="preserve">to data memory </w:t>
      </w:r>
      <w:r w:rsidR="00D6044D">
        <w:t xml:space="preserve">read </w:t>
      </w:r>
      <w:r w:rsidR="009C53D1">
        <w:t>access of elements of array[i] as a function of the</w:t>
      </w:r>
      <w:r w:rsidR="00047A3C">
        <w:t xml:space="preserve"> value of j for 1</w:t>
      </w:r>
      <w:r w:rsidR="009C53D1">
        <w:t xml:space="preserve"> &lt;= j &lt;= 1024.  </w:t>
      </w:r>
      <w:r w:rsidR="0045599E">
        <w:t>Ignore</w:t>
      </w:r>
      <w:r w:rsidR="00D6044D">
        <w:t xml:space="preserve"> data memory </w:t>
      </w:r>
      <w:r w:rsidR="0045599E">
        <w:t xml:space="preserve">write </w:t>
      </w:r>
      <w:r w:rsidR="00D6044D">
        <w:t>accesses</w:t>
      </w:r>
      <w:r w:rsidR="0045599E">
        <w:t>; ignore all instruction fetch stalls, such as one due to a control hazard</w:t>
      </w:r>
      <w:r w:rsidR="00D6044D">
        <w:t xml:space="preserve">.  </w:t>
      </w:r>
      <w:r w:rsidR="009C53D1">
        <w:t>W</w:t>
      </w:r>
      <w:r w:rsidR="0023400B">
        <w:t>ith respect to execution time w</w:t>
      </w:r>
      <w:r w:rsidR="009C53D1">
        <w:t>hat are the best va</w:t>
      </w:r>
      <w:r w:rsidR="007A14DC">
        <w:t>lues of j and the worst values?</w:t>
      </w:r>
      <w:r w:rsidR="008169CC">
        <w:br/>
      </w:r>
    </w:p>
    <w:p w14:paraId="1ABF8138" w14:textId="77777777" w:rsidR="0029454C" w:rsidRDefault="0079453F" w:rsidP="0079453F">
      <w:pPr>
        <w:pStyle w:val="ListParagraph"/>
        <w:numPr>
          <w:ilvl w:val="0"/>
          <w:numId w:val="12"/>
        </w:numPr>
        <w:rPr>
          <w:bCs/>
        </w:rPr>
      </w:pPr>
      <w:r w:rsidRPr="0079453F">
        <w:t>The CPU time equation is as follows, CPI means Clock cycles per instruction: CPU Time = (Instructions/Program) * (CPI)</w:t>
      </w:r>
      <w:r w:rsidR="003D727F">
        <w:t xml:space="preserve"> </w:t>
      </w:r>
      <w:r w:rsidRPr="0079453F">
        <w:t>*</w:t>
      </w:r>
      <w:r w:rsidR="003D727F">
        <w:t xml:space="preserve"> </w:t>
      </w:r>
      <w:r w:rsidRPr="0079453F">
        <w:t xml:space="preserve">(Seconds/Clock cycle). </w:t>
      </w:r>
      <w:r w:rsidR="008B633B">
        <w:t xml:space="preserve"> </w:t>
      </w:r>
      <w:r w:rsidRPr="008B633B">
        <w:rPr>
          <w:bCs/>
        </w:rPr>
        <w:t>For each of the three factors in the CPU Time equation, answer the following questions:  (1) Can loop unrolling ALONE improve this factor, worsen this factor, or cannot affect this factor? (2) If loop unrolling either improves or worsens t</w:t>
      </w:r>
      <w:r w:rsidR="008B633B">
        <w:rPr>
          <w:bCs/>
        </w:rPr>
        <w:t>he factor, how does this occur?</w:t>
      </w:r>
    </w:p>
    <w:p w14:paraId="28CCAB52" w14:textId="77777777" w:rsidR="0029454C" w:rsidRDefault="0029454C" w:rsidP="0029454C">
      <w:pPr>
        <w:pStyle w:val="ListParagraph"/>
        <w:ind w:left="360"/>
        <w:rPr>
          <w:bCs/>
        </w:rPr>
      </w:pPr>
    </w:p>
    <w:p w14:paraId="4C820A9C" w14:textId="5C2FEFBC" w:rsidR="0079453F" w:rsidRDefault="00D976F8" w:rsidP="0029454C">
      <w:pPr>
        <w:pStyle w:val="ListParagraph"/>
        <w:ind w:left="360"/>
        <w:rPr>
          <w:bCs/>
        </w:rPr>
      </w:pPr>
      <w:r>
        <w:rPr>
          <w:bCs/>
        </w:rPr>
        <w:t xml:space="preserve">Loop unrolling would improve this factor because it decreases the number of instructions that gets executed because it reduces the number of times the processor needs to branch. </w:t>
      </w:r>
    </w:p>
    <w:p w14:paraId="020B8BDF" w14:textId="77777777" w:rsidR="00D976F8" w:rsidRPr="008B633B" w:rsidRDefault="00D976F8" w:rsidP="0029454C">
      <w:pPr>
        <w:pStyle w:val="ListParagraph"/>
        <w:ind w:left="360"/>
        <w:rPr>
          <w:bCs/>
        </w:rPr>
      </w:pPr>
    </w:p>
    <w:p w14:paraId="7A6405DA" w14:textId="6A17E201" w:rsidR="004F0F19" w:rsidRDefault="004F0F19" w:rsidP="00662B31">
      <w:pPr>
        <w:pStyle w:val="ListParagraph"/>
        <w:numPr>
          <w:ilvl w:val="0"/>
          <w:numId w:val="12"/>
        </w:numPr>
      </w:pPr>
      <w:r w:rsidRPr="0079453F">
        <w:t>Once a loop has been unrolled, which factor(s) of the CPU Time equation can be improved, worsened, or cannot be affected through the application of i</w:t>
      </w:r>
      <w:r w:rsidR="00662B31">
        <w:t>nstruction scheduling? Explain.</w:t>
      </w:r>
    </w:p>
    <w:p w14:paraId="31462E96" w14:textId="077A2C6D" w:rsidR="00B44BF0" w:rsidRDefault="00B44BF0" w:rsidP="00B44BF0"/>
    <w:p w14:paraId="75070AEA" w14:textId="21ABE548" w:rsidR="00B44BF0" w:rsidRDefault="004522E0" w:rsidP="00B44BF0">
      <w:pPr>
        <w:ind w:left="360"/>
      </w:pPr>
      <w:r>
        <w:t>The (Instructions/Program) division can be improved because the instruction count will decrease.</w:t>
      </w:r>
    </w:p>
    <w:sectPr w:rsidR="00B44BF0" w:rsidSect="00FC3B9D">
      <w:headerReference w:type="default" r:id="rId9"/>
      <w:footerReference w:type="even" r:id="rId10"/>
      <w:footerReference w:type="default" r:id="rId11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C80420" w14:textId="77777777" w:rsidR="00D615A6" w:rsidRDefault="00D615A6" w:rsidP="00CE0FCC">
      <w:r>
        <w:separator/>
      </w:r>
    </w:p>
  </w:endnote>
  <w:endnote w:type="continuationSeparator" w:id="0">
    <w:p w14:paraId="3E34B26E" w14:textId="77777777" w:rsidR="00D615A6" w:rsidRDefault="00D615A6" w:rsidP="00CE0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6AF3C4" w14:textId="77777777" w:rsidR="00D615A6" w:rsidRDefault="00D615A6" w:rsidP="00D476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BE0C81" w14:textId="77777777" w:rsidR="00D615A6" w:rsidRDefault="00D615A6" w:rsidP="00CE0FCC">
    <w:pPr>
      <w:pStyle w:val="Footer"/>
      <w:ind w:right="360"/>
    </w:pPr>
  </w:p>
  <w:p w14:paraId="5A29928C" w14:textId="77777777" w:rsidR="00D615A6" w:rsidRDefault="00D615A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675F1B" w14:textId="77777777" w:rsidR="00D615A6" w:rsidRDefault="00D615A6" w:rsidP="00DE7C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195CD" w14:textId="77777777" w:rsidR="00D615A6" w:rsidRDefault="00D615A6" w:rsidP="00CE0FCC">
      <w:r>
        <w:separator/>
      </w:r>
    </w:p>
  </w:footnote>
  <w:footnote w:type="continuationSeparator" w:id="0">
    <w:p w14:paraId="2C2A67ED" w14:textId="77777777" w:rsidR="00D615A6" w:rsidRDefault="00D615A6" w:rsidP="00CE0FC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14CEB2" w14:textId="3605891D" w:rsidR="00D615A6" w:rsidRDefault="000E7EDB">
    <w:pPr>
      <w:pStyle w:val="Header"/>
    </w:pPr>
    <w:r>
      <w:t>CS250 Spring 2017</w:t>
    </w:r>
    <w:r>
      <w:tab/>
      <w:t>Homework 0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00000001"/>
    <w:lvl w:ilvl="0" w:tplc="00000001">
      <w:start w:val="2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0936FB"/>
    <w:multiLevelType w:val="hybridMultilevel"/>
    <w:tmpl w:val="C840E5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851883"/>
    <w:multiLevelType w:val="hybridMultilevel"/>
    <w:tmpl w:val="EC483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86597"/>
    <w:multiLevelType w:val="hybridMultilevel"/>
    <w:tmpl w:val="5A3AB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937A5"/>
    <w:multiLevelType w:val="multilevel"/>
    <w:tmpl w:val="5A3AB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676AB"/>
    <w:multiLevelType w:val="hybridMultilevel"/>
    <w:tmpl w:val="B296D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77018C"/>
    <w:multiLevelType w:val="hybridMultilevel"/>
    <w:tmpl w:val="22D215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A70878"/>
    <w:multiLevelType w:val="hybridMultilevel"/>
    <w:tmpl w:val="0BFC0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DD863B2"/>
    <w:multiLevelType w:val="multilevel"/>
    <w:tmpl w:val="40F445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2E773938"/>
    <w:multiLevelType w:val="hybridMultilevel"/>
    <w:tmpl w:val="A656D8B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1A368A4"/>
    <w:multiLevelType w:val="hybridMultilevel"/>
    <w:tmpl w:val="9E76B5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330014B"/>
    <w:multiLevelType w:val="hybridMultilevel"/>
    <w:tmpl w:val="B20ADB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EB4145"/>
    <w:multiLevelType w:val="hybridMultilevel"/>
    <w:tmpl w:val="C2FAA5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33D507C"/>
    <w:multiLevelType w:val="hybridMultilevel"/>
    <w:tmpl w:val="952A13B0"/>
    <w:lvl w:ilvl="0" w:tplc="88826192">
      <w:start w:val="1"/>
      <w:numFmt w:val="decimal"/>
      <w:pStyle w:val="LiteratureCitation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EA5389"/>
    <w:multiLevelType w:val="hybridMultilevel"/>
    <w:tmpl w:val="9C7E30D4"/>
    <w:lvl w:ilvl="0" w:tplc="28CEF264">
      <w:start w:val="1"/>
      <w:numFmt w:val="bullet"/>
      <w:pStyle w:val="SecondResponse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46051E1"/>
    <w:multiLevelType w:val="multilevel"/>
    <w:tmpl w:val="0BFC04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B1F3178"/>
    <w:multiLevelType w:val="multilevel"/>
    <w:tmpl w:val="C2FAA5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4"/>
  </w:num>
  <w:num w:numId="3">
    <w:abstractNumId w:val="12"/>
  </w:num>
  <w:num w:numId="4">
    <w:abstractNumId w:val="11"/>
  </w:num>
  <w:num w:numId="5">
    <w:abstractNumId w:val="3"/>
  </w:num>
  <w:num w:numId="6">
    <w:abstractNumId w:val="4"/>
  </w:num>
  <w:num w:numId="7">
    <w:abstractNumId w:val="10"/>
  </w:num>
  <w:num w:numId="8">
    <w:abstractNumId w:val="6"/>
  </w:num>
  <w:num w:numId="9">
    <w:abstractNumId w:val="2"/>
  </w:num>
  <w:num w:numId="10">
    <w:abstractNumId w:val="7"/>
  </w:num>
  <w:num w:numId="11">
    <w:abstractNumId w:val="15"/>
  </w:num>
  <w:num w:numId="12">
    <w:abstractNumId w:val="1"/>
  </w:num>
  <w:num w:numId="13">
    <w:abstractNumId w:val="0"/>
  </w:num>
  <w:num w:numId="14">
    <w:abstractNumId w:val="8"/>
  </w:num>
  <w:num w:numId="15">
    <w:abstractNumId w:val="16"/>
  </w:num>
  <w:num w:numId="16">
    <w:abstractNumId w:val="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MjIzNTI0NbI0NjBU0lEKTi0uzszPAykwqgUAlT1nvywAAAA="/>
  </w:docVars>
  <w:rsids>
    <w:rsidRoot w:val="001F6F40"/>
    <w:rsid w:val="000021E1"/>
    <w:rsid w:val="00004A53"/>
    <w:rsid w:val="00004AEB"/>
    <w:rsid w:val="000056A7"/>
    <w:rsid w:val="000174B1"/>
    <w:rsid w:val="00037570"/>
    <w:rsid w:val="00040820"/>
    <w:rsid w:val="00046AE7"/>
    <w:rsid w:val="000470F8"/>
    <w:rsid w:val="000472C7"/>
    <w:rsid w:val="00047A3C"/>
    <w:rsid w:val="00050BE7"/>
    <w:rsid w:val="000708F6"/>
    <w:rsid w:val="00075E2F"/>
    <w:rsid w:val="000762D3"/>
    <w:rsid w:val="00077A66"/>
    <w:rsid w:val="00080300"/>
    <w:rsid w:val="00092997"/>
    <w:rsid w:val="00095D30"/>
    <w:rsid w:val="000A0156"/>
    <w:rsid w:val="000B00B4"/>
    <w:rsid w:val="000C3165"/>
    <w:rsid w:val="000D362E"/>
    <w:rsid w:val="000E7EDB"/>
    <w:rsid w:val="000F4F4E"/>
    <w:rsid w:val="000F764D"/>
    <w:rsid w:val="001017A7"/>
    <w:rsid w:val="0010614F"/>
    <w:rsid w:val="00106FA0"/>
    <w:rsid w:val="00113FB9"/>
    <w:rsid w:val="00120B80"/>
    <w:rsid w:val="00130A9D"/>
    <w:rsid w:val="00132C36"/>
    <w:rsid w:val="00135051"/>
    <w:rsid w:val="00137C73"/>
    <w:rsid w:val="00137ECA"/>
    <w:rsid w:val="00153467"/>
    <w:rsid w:val="001728C6"/>
    <w:rsid w:val="0017346C"/>
    <w:rsid w:val="0017651B"/>
    <w:rsid w:val="0018172B"/>
    <w:rsid w:val="00191C63"/>
    <w:rsid w:val="00194252"/>
    <w:rsid w:val="00194A6F"/>
    <w:rsid w:val="00194BE9"/>
    <w:rsid w:val="001A2DA8"/>
    <w:rsid w:val="001A31F8"/>
    <w:rsid w:val="001A5558"/>
    <w:rsid w:val="001A787F"/>
    <w:rsid w:val="001B18D1"/>
    <w:rsid w:val="001B75F2"/>
    <w:rsid w:val="001C2BB8"/>
    <w:rsid w:val="001D23E0"/>
    <w:rsid w:val="001D2D29"/>
    <w:rsid w:val="001D67FC"/>
    <w:rsid w:val="001E2C0F"/>
    <w:rsid w:val="001E3915"/>
    <w:rsid w:val="001E3BCA"/>
    <w:rsid w:val="001E3C7F"/>
    <w:rsid w:val="001E3E9A"/>
    <w:rsid w:val="001E5CC1"/>
    <w:rsid w:val="001E5FDE"/>
    <w:rsid w:val="001F2BC6"/>
    <w:rsid w:val="001F6F40"/>
    <w:rsid w:val="00201FCC"/>
    <w:rsid w:val="00206F28"/>
    <w:rsid w:val="002333E2"/>
    <w:rsid w:val="00233FB9"/>
    <w:rsid w:val="0023400B"/>
    <w:rsid w:val="00241EF2"/>
    <w:rsid w:val="00243472"/>
    <w:rsid w:val="0024546E"/>
    <w:rsid w:val="00255350"/>
    <w:rsid w:val="00262784"/>
    <w:rsid w:val="002648C9"/>
    <w:rsid w:val="002658A6"/>
    <w:rsid w:val="002750A2"/>
    <w:rsid w:val="00276E51"/>
    <w:rsid w:val="002877CC"/>
    <w:rsid w:val="00291B94"/>
    <w:rsid w:val="0029454C"/>
    <w:rsid w:val="00294CE8"/>
    <w:rsid w:val="00297817"/>
    <w:rsid w:val="002E0080"/>
    <w:rsid w:val="002E1301"/>
    <w:rsid w:val="00300B40"/>
    <w:rsid w:val="003239D6"/>
    <w:rsid w:val="0033116D"/>
    <w:rsid w:val="00352A93"/>
    <w:rsid w:val="00353665"/>
    <w:rsid w:val="003648F3"/>
    <w:rsid w:val="00370F11"/>
    <w:rsid w:val="00377B97"/>
    <w:rsid w:val="00384D85"/>
    <w:rsid w:val="00395C17"/>
    <w:rsid w:val="003B142A"/>
    <w:rsid w:val="003B23F9"/>
    <w:rsid w:val="003C1103"/>
    <w:rsid w:val="003C4206"/>
    <w:rsid w:val="003C5CE5"/>
    <w:rsid w:val="003D727F"/>
    <w:rsid w:val="003D749F"/>
    <w:rsid w:val="003E6EC7"/>
    <w:rsid w:val="003F4A95"/>
    <w:rsid w:val="003F5BA9"/>
    <w:rsid w:val="004154AC"/>
    <w:rsid w:val="004210E0"/>
    <w:rsid w:val="00430109"/>
    <w:rsid w:val="004342F6"/>
    <w:rsid w:val="004503C8"/>
    <w:rsid w:val="004522E0"/>
    <w:rsid w:val="0045599E"/>
    <w:rsid w:val="00460F03"/>
    <w:rsid w:val="00462C8F"/>
    <w:rsid w:val="004717BC"/>
    <w:rsid w:val="00482E0B"/>
    <w:rsid w:val="004904A4"/>
    <w:rsid w:val="00496BE1"/>
    <w:rsid w:val="004A6593"/>
    <w:rsid w:val="004A739D"/>
    <w:rsid w:val="004A748A"/>
    <w:rsid w:val="004C2767"/>
    <w:rsid w:val="004D126E"/>
    <w:rsid w:val="004D1D53"/>
    <w:rsid w:val="004F0F19"/>
    <w:rsid w:val="004F5DF3"/>
    <w:rsid w:val="004F6B57"/>
    <w:rsid w:val="00513A75"/>
    <w:rsid w:val="00561150"/>
    <w:rsid w:val="00562242"/>
    <w:rsid w:val="00585C93"/>
    <w:rsid w:val="00593BD5"/>
    <w:rsid w:val="00596F3E"/>
    <w:rsid w:val="0059779E"/>
    <w:rsid w:val="005B287B"/>
    <w:rsid w:val="005B64FF"/>
    <w:rsid w:val="005C1652"/>
    <w:rsid w:val="005C6A2E"/>
    <w:rsid w:val="005C6E18"/>
    <w:rsid w:val="005E4B38"/>
    <w:rsid w:val="005F030E"/>
    <w:rsid w:val="005F42DD"/>
    <w:rsid w:val="006014AD"/>
    <w:rsid w:val="00602E0D"/>
    <w:rsid w:val="00612081"/>
    <w:rsid w:val="006170E4"/>
    <w:rsid w:val="00620D13"/>
    <w:rsid w:val="00632B9D"/>
    <w:rsid w:val="006353A3"/>
    <w:rsid w:val="006354AE"/>
    <w:rsid w:val="006372A3"/>
    <w:rsid w:val="006413CE"/>
    <w:rsid w:val="006523D1"/>
    <w:rsid w:val="00662B31"/>
    <w:rsid w:val="00663BB7"/>
    <w:rsid w:val="00664428"/>
    <w:rsid w:val="00683872"/>
    <w:rsid w:val="00685AEA"/>
    <w:rsid w:val="006917D3"/>
    <w:rsid w:val="006928C0"/>
    <w:rsid w:val="006A3078"/>
    <w:rsid w:val="006B1911"/>
    <w:rsid w:val="006B23AA"/>
    <w:rsid w:val="006C02DB"/>
    <w:rsid w:val="006C4078"/>
    <w:rsid w:val="006C6A11"/>
    <w:rsid w:val="006C6E76"/>
    <w:rsid w:val="006D0C68"/>
    <w:rsid w:val="006D5415"/>
    <w:rsid w:val="006E4325"/>
    <w:rsid w:val="006E60DF"/>
    <w:rsid w:val="006E6A63"/>
    <w:rsid w:val="006E6CD6"/>
    <w:rsid w:val="006F0C85"/>
    <w:rsid w:val="006F7771"/>
    <w:rsid w:val="00706227"/>
    <w:rsid w:val="007212E8"/>
    <w:rsid w:val="007221A2"/>
    <w:rsid w:val="00723D48"/>
    <w:rsid w:val="00723DDD"/>
    <w:rsid w:val="00734C25"/>
    <w:rsid w:val="00737F77"/>
    <w:rsid w:val="00753310"/>
    <w:rsid w:val="007658DF"/>
    <w:rsid w:val="00766CB4"/>
    <w:rsid w:val="0077040A"/>
    <w:rsid w:val="00773F38"/>
    <w:rsid w:val="007744CD"/>
    <w:rsid w:val="007756CD"/>
    <w:rsid w:val="00775FEA"/>
    <w:rsid w:val="00780819"/>
    <w:rsid w:val="00780BD6"/>
    <w:rsid w:val="0079453F"/>
    <w:rsid w:val="00794E69"/>
    <w:rsid w:val="00794F4C"/>
    <w:rsid w:val="00796E5B"/>
    <w:rsid w:val="007A14DC"/>
    <w:rsid w:val="007B0B52"/>
    <w:rsid w:val="007B27B5"/>
    <w:rsid w:val="007B4EE7"/>
    <w:rsid w:val="007D021A"/>
    <w:rsid w:val="007D0868"/>
    <w:rsid w:val="007E0888"/>
    <w:rsid w:val="007E2E59"/>
    <w:rsid w:val="007E7789"/>
    <w:rsid w:val="007F3FB6"/>
    <w:rsid w:val="00800FE7"/>
    <w:rsid w:val="008056AB"/>
    <w:rsid w:val="008117F8"/>
    <w:rsid w:val="00812F5D"/>
    <w:rsid w:val="00814B98"/>
    <w:rsid w:val="008156EC"/>
    <w:rsid w:val="008169CC"/>
    <w:rsid w:val="00821394"/>
    <w:rsid w:val="008262A1"/>
    <w:rsid w:val="00831773"/>
    <w:rsid w:val="008378B2"/>
    <w:rsid w:val="00843B19"/>
    <w:rsid w:val="0084743D"/>
    <w:rsid w:val="008525FB"/>
    <w:rsid w:val="00854729"/>
    <w:rsid w:val="00855DA7"/>
    <w:rsid w:val="008621A7"/>
    <w:rsid w:val="00882808"/>
    <w:rsid w:val="00887108"/>
    <w:rsid w:val="00892458"/>
    <w:rsid w:val="008955B5"/>
    <w:rsid w:val="00897379"/>
    <w:rsid w:val="008A2004"/>
    <w:rsid w:val="008B633B"/>
    <w:rsid w:val="008C2E37"/>
    <w:rsid w:val="008D79A1"/>
    <w:rsid w:val="0091138D"/>
    <w:rsid w:val="00912E5C"/>
    <w:rsid w:val="00920172"/>
    <w:rsid w:val="0093328C"/>
    <w:rsid w:val="009332D8"/>
    <w:rsid w:val="0094622B"/>
    <w:rsid w:val="00951827"/>
    <w:rsid w:val="00951BC5"/>
    <w:rsid w:val="009531C1"/>
    <w:rsid w:val="00953514"/>
    <w:rsid w:val="00953F75"/>
    <w:rsid w:val="0095564E"/>
    <w:rsid w:val="009563CF"/>
    <w:rsid w:val="00962472"/>
    <w:rsid w:val="0096457B"/>
    <w:rsid w:val="009650D0"/>
    <w:rsid w:val="00975FD1"/>
    <w:rsid w:val="00977FC3"/>
    <w:rsid w:val="00983AAE"/>
    <w:rsid w:val="00984F97"/>
    <w:rsid w:val="009917C9"/>
    <w:rsid w:val="009B0744"/>
    <w:rsid w:val="009B3626"/>
    <w:rsid w:val="009B7CBD"/>
    <w:rsid w:val="009C53D1"/>
    <w:rsid w:val="009E1D82"/>
    <w:rsid w:val="00A00352"/>
    <w:rsid w:val="00A10A2E"/>
    <w:rsid w:val="00A1354E"/>
    <w:rsid w:val="00A17D00"/>
    <w:rsid w:val="00A23666"/>
    <w:rsid w:val="00A32849"/>
    <w:rsid w:val="00A42D33"/>
    <w:rsid w:val="00A43A98"/>
    <w:rsid w:val="00A44ABD"/>
    <w:rsid w:val="00A54528"/>
    <w:rsid w:val="00A574CD"/>
    <w:rsid w:val="00A67AB0"/>
    <w:rsid w:val="00A7211E"/>
    <w:rsid w:val="00A74188"/>
    <w:rsid w:val="00A87193"/>
    <w:rsid w:val="00AA1DC6"/>
    <w:rsid w:val="00AA7240"/>
    <w:rsid w:val="00AB6FCA"/>
    <w:rsid w:val="00AD2FEB"/>
    <w:rsid w:val="00AD32ED"/>
    <w:rsid w:val="00AE0548"/>
    <w:rsid w:val="00AE097C"/>
    <w:rsid w:val="00AE53C2"/>
    <w:rsid w:val="00B02B00"/>
    <w:rsid w:val="00B03254"/>
    <w:rsid w:val="00B05534"/>
    <w:rsid w:val="00B133E4"/>
    <w:rsid w:val="00B169FE"/>
    <w:rsid w:val="00B17F07"/>
    <w:rsid w:val="00B20043"/>
    <w:rsid w:val="00B22CAE"/>
    <w:rsid w:val="00B23B8C"/>
    <w:rsid w:val="00B25519"/>
    <w:rsid w:val="00B3146B"/>
    <w:rsid w:val="00B360F7"/>
    <w:rsid w:val="00B3730B"/>
    <w:rsid w:val="00B40A0C"/>
    <w:rsid w:val="00B44BF0"/>
    <w:rsid w:val="00B477FD"/>
    <w:rsid w:val="00B63FD3"/>
    <w:rsid w:val="00B73DED"/>
    <w:rsid w:val="00B74155"/>
    <w:rsid w:val="00B85DD4"/>
    <w:rsid w:val="00B907F3"/>
    <w:rsid w:val="00BC0313"/>
    <w:rsid w:val="00BC3E5C"/>
    <w:rsid w:val="00BD09DE"/>
    <w:rsid w:val="00BD4194"/>
    <w:rsid w:val="00BE220E"/>
    <w:rsid w:val="00BF1177"/>
    <w:rsid w:val="00C05659"/>
    <w:rsid w:val="00C05F69"/>
    <w:rsid w:val="00C15AB8"/>
    <w:rsid w:val="00C222F8"/>
    <w:rsid w:val="00C332D2"/>
    <w:rsid w:val="00C34108"/>
    <w:rsid w:val="00C475AC"/>
    <w:rsid w:val="00C52BC2"/>
    <w:rsid w:val="00C611CD"/>
    <w:rsid w:val="00C65F36"/>
    <w:rsid w:val="00C75692"/>
    <w:rsid w:val="00C82DE7"/>
    <w:rsid w:val="00C860D2"/>
    <w:rsid w:val="00C87F37"/>
    <w:rsid w:val="00CA1A7B"/>
    <w:rsid w:val="00CB1D9C"/>
    <w:rsid w:val="00CB2A5C"/>
    <w:rsid w:val="00CB3FE2"/>
    <w:rsid w:val="00CB6063"/>
    <w:rsid w:val="00CC01C9"/>
    <w:rsid w:val="00CC06CA"/>
    <w:rsid w:val="00CC5F60"/>
    <w:rsid w:val="00CD29FF"/>
    <w:rsid w:val="00CD58C9"/>
    <w:rsid w:val="00CD75E2"/>
    <w:rsid w:val="00CE0FCC"/>
    <w:rsid w:val="00CF0888"/>
    <w:rsid w:val="00D000A6"/>
    <w:rsid w:val="00D13F25"/>
    <w:rsid w:val="00D14D56"/>
    <w:rsid w:val="00D1714C"/>
    <w:rsid w:val="00D22593"/>
    <w:rsid w:val="00D31C21"/>
    <w:rsid w:val="00D3212D"/>
    <w:rsid w:val="00D3546F"/>
    <w:rsid w:val="00D43234"/>
    <w:rsid w:val="00D468B7"/>
    <w:rsid w:val="00D476A3"/>
    <w:rsid w:val="00D57D70"/>
    <w:rsid w:val="00D6044D"/>
    <w:rsid w:val="00D615A6"/>
    <w:rsid w:val="00D7092B"/>
    <w:rsid w:val="00D70B28"/>
    <w:rsid w:val="00D8027F"/>
    <w:rsid w:val="00D83DDB"/>
    <w:rsid w:val="00D85871"/>
    <w:rsid w:val="00D95520"/>
    <w:rsid w:val="00D964F8"/>
    <w:rsid w:val="00D973B3"/>
    <w:rsid w:val="00D976F8"/>
    <w:rsid w:val="00DA1DA5"/>
    <w:rsid w:val="00DC7E38"/>
    <w:rsid w:val="00DD6D1E"/>
    <w:rsid w:val="00DE398E"/>
    <w:rsid w:val="00DE5EFA"/>
    <w:rsid w:val="00DE7CBF"/>
    <w:rsid w:val="00DF7D00"/>
    <w:rsid w:val="00E0162C"/>
    <w:rsid w:val="00E05C75"/>
    <w:rsid w:val="00E07E85"/>
    <w:rsid w:val="00E13AC5"/>
    <w:rsid w:val="00E26ABF"/>
    <w:rsid w:val="00E3578B"/>
    <w:rsid w:val="00E51A55"/>
    <w:rsid w:val="00E5750B"/>
    <w:rsid w:val="00E714F8"/>
    <w:rsid w:val="00E714FA"/>
    <w:rsid w:val="00E73268"/>
    <w:rsid w:val="00E7375C"/>
    <w:rsid w:val="00E869FA"/>
    <w:rsid w:val="00E93A10"/>
    <w:rsid w:val="00EA53A0"/>
    <w:rsid w:val="00EB2D1D"/>
    <w:rsid w:val="00EB7F4A"/>
    <w:rsid w:val="00EC315F"/>
    <w:rsid w:val="00EC7E9E"/>
    <w:rsid w:val="00EC7EE1"/>
    <w:rsid w:val="00ED5A95"/>
    <w:rsid w:val="00EE0222"/>
    <w:rsid w:val="00EE0FD7"/>
    <w:rsid w:val="00EF1F68"/>
    <w:rsid w:val="00EF3AF6"/>
    <w:rsid w:val="00EF5F7C"/>
    <w:rsid w:val="00F0076E"/>
    <w:rsid w:val="00F04692"/>
    <w:rsid w:val="00F142E9"/>
    <w:rsid w:val="00F37778"/>
    <w:rsid w:val="00F40A23"/>
    <w:rsid w:val="00F4507F"/>
    <w:rsid w:val="00F52E0D"/>
    <w:rsid w:val="00F6201E"/>
    <w:rsid w:val="00F64118"/>
    <w:rsid w:val="00F67568"/>
    <w:rsid w:val="00F8199B"/>
    <w:rsid w:val="00F838C1"/>
    <w:rsid w:val="00FA6AAA"/>
    <w:rsid w:val="00FB3FD4"/>
    <w:rsid w:val="00FC0E5D"/>
    <w:rsid w:val="00FC2C9C"/>
    <w:rsid w:val="00FC3B9D"/>
    <w:rsid w:val="00FD6512"/>
    <w:rsid w:val="00FE2750"/>
    <w:rsid w:val="00FE4D06"/>
    <w:rsid w:val="00FF4A2E"/>
    <w:rsid w:val="00FF7A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FF9C69"/>
  <w15:docId w15:val="{F14EC084-024D-4031-BB50-239710CCF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332D8"/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rsid w:val="009332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rsid w:val="009332D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eratureCitation">
    <w:name w:val="Literature Citation"/>
    <w:basedOn w:val="Normal"/>
    <w:qFormat/>
    <w:rsid w:val="007D0868"/>
    <w:pPr>
      <w:numPr>
        <w:numId w:val="1"/>
      </w:numPr>
      <w:jc w:val="both"/>
    </w:pPr>
    <w:rPr>
      <w:rFonts w:eastAsia="Times" w:cs="Times New Roman"/>
      <w:sz w:val="20"/>
    </w:rPr>
  </w:style>
  <w:style w:type="paragraph" w:customStyle="1" w:styleId="SecondResponse">
    <w:name w:val="Second Response"/>
    <w:basedOn w:val="Normal"/>
    <w:qFormat/>
    <w:rsid w:val="00C87F37"/>
    <w:pPr>
      <w:numPr>
        <w:numId w:val="2"/>
      </w:numPr>
      <w:spacing w:before="120" w:after="240"/>
      <w:jc w:val="both"/>
    </w:pPr>
    <w:rPr>
      <w:rFonts w:eastAsia="Times New Roman" w:cs="Times New Roman"/>
      <w:snapToGrid w:val="0"/>
      <w:color w:val="000000"/>
    </w:rPr>
  </w:style>
  <w:style w:type="character" w:customStyle="1" w:styleId="Heading2Char">
    <w:name w:val="Heading 2 Char"/>
    <w:basedOn w:val="DefaultParagraphFont"/>
    <w:link w:val="Heading2"/>
    <w:rsid w:val="009332D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332D8"/>
    <w:rPr>
      <w:rFonts w:asciiTheme="majorHAnsi" w:eastAsiaTheme="majorEastAsia" w:hAnsiTheme="majorHAnsi" w:cstheme="majorBidi"/>
      <w:b/>
      <w:bCs/>
    </w:rPr>
  </w:style>
  <w:style w:type="paragraph" w:styleId="ListParagraph">
    <w:name w:val="List Paragraph"/>
    <w:basedOn w:val="Normal"/>
    <w:uiPriority w:val="34"/>
    <w:qFormat/>
    <w:rsid w:val="001F6F40"/>
    <w:pPr>
      <w:ind w:left="720"/>
      <w:contextualSpacing/>
    </w:pPr>
  </w:style>
  <w:style w:type="table" w:styleId="TableGrid">
    <w:name w:val="Table Grid"/>
    <w:basedOn w:val="TableNormal"/>
    <w:uiPriority w:val="59"/>
    <w:rsid w:val="001F6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6FC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CA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FC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FCC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E0FCC"/>
  </w:style>
  <w:style w:type="character" w:styleId="Hyperlink">
    <w:name w:val="Hyperlink"/>
    <w:basedOn w:val="DefaultParagraphFont"/>
    <w:uiPriority w:val="99"/>
    <w:unhideWhenUsed/>
    <w:rsid w:val="007658DF"/>
    <w:rPr>
      <w:color w:val="0000FF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BE220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3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dams</dc:creator>
  <cp:keywords/>
  <dc:description/>
  <cp:lastModifiedBy>Ryan Everett</cp:lastModifiedBy>
  <cp:revision>9</cp:revision>
  <cp:lastPrinted>2014-10-10T20:07:00Z</cp:lastPrinted>
  <dcterms:created xsi:type="dcterms:W3CDTF">2017-03-29T01:01:00Z</dcterms:created>
  <dcterms:modified xsi:type="dcterms:W3CDTF">2017-03-30T01:21:00Z</dcterms:modified>
</cp:coreProperties>
</file>